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2D762C" w14:textId="66DD4C96" w:rsidR="00BC4A32" w:rsidRDefault="004634B2">
      <w:r>
        <w:t>Name______________________________________________________ Date______________________</w:t>
      </w:r>
    </w:p>
    <w:p w14:paraId="0ECDB859" w14:textId="7D0E2E88" w:rsidR="004634B2" w:rsidRDefault="004634B2">
      <w:r>
        <w:t>Grade___________ Subject Area _________________ Topic___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634B2" w14:paraId="3104F14D" w14:textId="77777777" w:rsidTr="004634B2">
        <w:tc>
          <w:tcPr>
            <w:tcW w:w="9350" w:type="dxa"/>
            <w:gridSpan w:val="2"/>
          </w:tcPr>
          <w:p w14:paraId="0B39DF61" w14:textId="55BB8393" w:rsidR="004634B2" w:rsidRPr="007333BB" w:rsidRDefault="004634B2">
            <w:pPr>
              <w:rPr>
                <w:sz w:val="24"/>
                <w:szCs w:val="24"/>
              </w:rPr>
            </w:pPr>
            <w:r w:rsidRPr="008725D8">
              <w:rPr>
                <w:b/>
                <w:bCs/>
                <w:sz w:val="24"/>
                <w:szCs w:val="24"/>
              </w:rPr>
              <w:t>PA Core Standards</w:t>
            </w:r>
            <w:r w:rsidRPr="007333BB">
              <w:rPr>
                <w:sz w:val="24"/>
                <w:szCs w:val="24"/>
              </w:rPr>
              <w:t>:</w:t>
            </w:r>
            <w:r w:rsidR="007333BB" w:rsidRPr="007333BB">
              <w:rPr>
                <w:sz w:val="24"/>
                <w:szCs w:val="24"/>
              </w:rPr>
              <w:t xml:space="preserve">  </w:t>
            </w:r>
          </w:p>
          <w:p w14:paraId="6C8084B3" w14:textId="77777777" w:rsidR="004634B2" w:rsidRPr="007333BB" w:rsidRDefault="004634B2">
            <w:pPr>
              <w:rPr>
                <w:sz w:val="24"/>
                <w:szCs w:val="24"/>
              </w:rPr>
            </w:pPr>
          </w:p>
          <w:p w14:paraId="565516AE" w14:textId="288E7A46" w:rsidR="004634B2" w:rsidRDefault="004634B2">
            <w:pPr>
              <w:rPr>
                <w:sz w:val="24"/>
                <w:szCs w:val="24"/>
              </w:rPr>
            </w:pPr>
            <w:r w:rsidRPr="008725D8">
              <w:rPr>
                <w:b/>
                <w:bCs/>
                <w:sz w:val="24"/>
                <w:szCs w:val="24"/>
              </w:rPr>
              <w:t>PA Academic Standards</w:t>
            </w:r>
            <w:r w:rsidRPr="007333BB">
              <w:rPr>
                <w:sz w:val="24"/>
                <w:szCs w:val="24"/>
              </w:rPr>
              <w:t>:</w:t>
            </w:r>
            <w:r w:rsidR="007333BB" w:rsidRPr="007333BB">
              <w:rPr>
                <w:sz w:val="24"/>
                <w:szCs w:val="24"/>
              </w:rPr>
              <w:t xml:space="preserve"> </w:t>
            </w:r>
          </w:p>
          <w:p w14:paraId="7CF58992" w14:textId="0A1928A9" w:rsidR="00D70BEE" w:rsidRDefault="00D70BEE">
            <w:pPr>
              <w:rPr>
                <w:sz w:val="24"/>
                <w:szCs w:val="24"/>
              </w:rPr>
            </w:pPr>
          </w:p>
          <w:p w14:paraId="02398429" w14:textId="3878BA0F" w:rsidR="00D70BEE" w:rsidRPr="00D70BEE" w:rsidRDefault="00D70BEE">
            <w:pPr>
              <w:rPr>
                <w:b/>
                <w:sz w:val="24"/>
                <w:szCs w:val="24"/>
              </w:rPr>
            </w:pPr>
            <w:bookmarkStart w:id="0" w:name="_GoBack"/>
            <w:r w:rsidRPr="00D70BEE">
              <w:rPr>
                <w:b/>
                <w:sz w:val="24"/>
                <w:szCs w:val="24"/>
              </w:rPr>
              <w:t>Big Idea:</w:t>
            </w:r>
          </w:p>
          <w:bookmarkEnd w:id="0"/>
          <w:p w14:paraId="4A987EC9" w14:textId="77777777" w:rsidR="008359B5" w:rsidRPr="006075CD" w:rsidRDefault="008359B5">
            <w:pPr>
              <w:rPr>
                <w:i/>
                <w:iCs/>
                <w:sz w:val="24"/>
                <w:szCs w:val="24"/>
              </w:rPr>
            </w:pPr>
          </w:p>
          <w:p w14:paraId="530B5E89" w14:textId="7DD8B625" w:rsidR="004634B2" w:rsidRDefault="004634B2">
            <w:pPr>
              <w:rPr>
                <w:b/>
                <w:bCs/>
                <w:sz w:val="24"/>
                <w:szCs w:val="24"/>
              </w:rPr>
            </w:pPr>
            <w:r w:rsidRPr="008725D8">
              <w:rPr>
                <w:b/>
                <w:bCs/>
                <w:sz w:val="24"/>
                <w:szCs w:val="24"/>
              </w:rPr>
              <w:t>Essential Question:</w:t>
            </w:r>
            <w:r w:rsidR="006075CD">
              <w:rPr>
                <w:b/>
                <w:bCs/>
                <w:sz w:val="24"/>
                <w:szCs w:val="24"/>
              </w:rPr>
              <w:t xml:space="preserve">  </w:t>
            </w:r>
          </w:p>
          <w:p w14:paraId="6660F787" w14:textId="30FD31EA" w:rsidR="006075CD" w:rsidRPr="008725D8" w:rsidRDefault="006075CD">
            <w:pPr>
              <w:rPr>
                <w:b/>
                <w:bCs/>
                <w:sz w:val="24"/>
                <w:szCs w:val="24"/>
              </w:rPr>
            </w:pPr>
          </w:p>
        </w:tc>
      </w:tr>
      <w:tr w:rsidR="004634B2" w14:paraId="19719334" w14:textId="77777777" w:rsidTr="004634B2">
        <w:tc>
          <w:tcPr>
            <w:tcW w:w="4675" w:type="dxa"/>
          </w:tcPr>
          <w:p w14:paraId="2DD37AD4" w14:textId="5744CF0B" w:rsidR="004634B2" w:rsidRPr="007333BB" w:rsidRDefault="004634B2">
            <w:pPr>
              <w:rPr>
                <w:i/>
                <w:iCs/>
              </w:rPr>
            </w:pPr>
            <w:r w:rsidRPr="008725D8">
              <w:rPr>
                <w:b/>
                <w:bCs/>
                <w:sz w:val="24"/>
                <w:szCs w:val="24"/>
              </w:rPr>
              <w:t>Objective</w:t>
            </w:r>
            <w:r w:rsidR="007333BB" w:rsidRPr="008725D8">
              <w:rPr>
                <w:b/>
                <w:bCs/>
                <w:sz w:val="24"/>
                <w:szCs w:val="24"/>
              </w:rPr>
              <w:t>:</w:t>
            </w:r>
            <w:r w:rsidR="007333BB">
              <w:t xml:space="preserve"> </w:t>
            </w:r>
          </w:p>
          <w:p w14:paraId="394D71C1" w14:textId="77777777" w:rsidR="004634B2" w:rsidRDefault="004634B2"/>
          <w:p w14:paraId="220B1807" w14:textId="77777777" w:rsidR="004634B2" w:rsidRDefault="004634B2"/>
          <w:p w14:paraId="7C3364FD" w14:textId="575F8821" w:rsidR="004634B2" w:rsidRDefault="004634B2"/>
        </w:tc>
        <w:tc>
          <w:tcPr>
            <w:tcW w:w="4675" w:type="dxa"/>
          </w:tcPr>
          <w:p w14:paraId="2CEC04F3" w14:textId="05C7B3AA" w:rsidR="004634B2" w:rsidRPr="008725D8" w:rsidRDefault="008725D8">
            <w:pPr>
              <w:rPr>
                <w:i/>
                <w:iCs/>
              </w:rPr>
            </w:pPr>
            <w:r w:rsidRPr="008725D8">
              <w:rPr>
                <w:b/>
                <w:bCs/>
                <w:sz w:val="24"/>
                <w:szCs w:val="24"/>
              </w:rPr>
              <w:t xml:space="preserve">Formative </w:t>
            </w:r>
            <w:r w:rsidR="004634B2" w:rsidRPr="008725D8">
              <w:rPr>
                <w:b/>
                <w:bCs/>
                <w:sz w:val="24"/>
                <w:szCs w:val="24"/>
              </w:rPr>
              <w:t>Assessment</w:t>
            </w:r>
            <w:r>
              <w:t xml:space="preserve">: </w:t>
            </w:r>
          </w:p>
          <w:p w14:paraId="4991E841" w14:textId="77777777" w:rsidR="008725D8" w:rsidRDefault="008725D8"/>
          <w:p w14:paraId="5AB629E1" w14:textId="59442BFD" w:rsidR="008725D8" w:rsidRDefault="008725D8">
            <w:r w:rsidRPr="008725D8">
              <w:rPr>
                <w:b/>
                <w:bCs/>
                <w:sz w:val="24"/>
                <w:szCs w:val="24"/>
              </w:rPr>
              <w:t xml:space="preserve">Summative Assessment: </w:t>
            </w:r>
          </w:p>
        </w:tc>
      </w:tr>
      <w:tr w:rsidR="004634B2" w14:paraId="11E3D9F3" w14:textId="77777777" w:rsidTr="004634B2">
        <w:tc>
          <w:tcPr>
            <w:tcW w:w="4675" w:type="dxa"/>
          </w:tcPr>
          <w:p w14:paraId="0E5D7900" w14:textId="77777777" w:rsidR="004634B2" w:rsidRPr="008725D8" w:rsidRDefault="004634B2">
            <w:pPr>
              <w:rPr>
                <w:b/>
                <w:bCs/>
              </w:rPr>
            </w:pPr>
            <w:r w:rsidRPr="008725D8">
              <w:rPr>
                <w:b/>
                <w:bCs/>
              </w:rPr>
              <w:t>Objective</w:t>
            </w:r>
          </w:p>
          <w:p w14:paraId="628B5C0B" w14:textId="77777777" w:rsidR="004634B2" w:rsidRDefault="004634B2"/>
          <w:p w14:paraId="7CE73F4F" w14:textId="77777777" w:rsidR="004634B2" w:rsidRDefault="004634B2"/>
          <w:p w14:paraId="3528EC09" w14:textId="072914BD" w:rsidR="004634B2" w:rsidRDefault="004634B2"/>
        </w:tc>
        <w:tc>
          <w:tcPr>
            <w:tcW w:w="4675" w:type="dxa"/>
          </w:tcPr>
          <w:p w14:paraId="7DF3ED4F" w14:textId="45B93AEE" w:rsidR="004634B2" w:rsidRPr="008725D8" w:rsidRDefault="004634B2">
            <w:pPr>
              <w:rPr>
                <w:b/>
                <w:bCs/>
              </w:rPr>
            </w:pPr>
            <w:r w:rsidRPr="008725D8">
              <w:rPr>
                <w:b/>
                <w:bCs/>
              </w:rPr>
              <w:t>Assessment</w:t>
            </w:r>
          </w:p>
        </w:tc>
      </w:tr>
    </w:tbl>
    <w:p w14:paraId="4C237B53" w14:textId="77777777" w:rsidR="006318C1" w:rsidRDefault="006318C1">
      <w:pPr>
        <w:rPr>
          <w:b/>
          <w:bCs/>
        </w:rPr>
      </w:pPr>
    </w:p>
    <w:p w14:paraId="4BA7549B" w14:textId="0B04A465" w:rsidR="004634B2" w:rsidRPr="006318C1" w:rsidRDefault="006318C1">
      <w:pPr>
        <w:rPr>
          <w:b/>
          <w:bCs/>
        </w:rPr>
      </w:pPr>
      <w:r w:rsidRPr="006318C1">
        <w:rPr>
          <w:b/>
          <w:bCs/>
        </w:rPr>
        <w:t>Duration of Lesson:</w:t>
      </w:r>
    </w:p>
    <w:p w14:paraId="2E5A440E" w14:textId="275881B2" w:rsidR="004634B2" w:rsidRPr="007333BB" w:rsidRDefault="004634B2">
      <w:pPr>
        <w:rPr>
          <w:i/>
          <w:iCs/>
        </w:rPr>
      </w:pPr>
      <w:r w:rsidRPr="008725D8">
        <w:rPr>
          <w:b/>
          <w:bCs/>
          <w:sz w:val="24"/>
          <w:szCs w:val="24"/>
        </w:rPr>
        <w:t>Academic Vocabulary</w:t>
      </w:r>
      <w:r>
        <w:t>:</w:t>
      </w:r>
      <w:r w:rsidR="007333BB">
        <w:t xml:space="preserve"> </w:t>
      </w:r>
    </w:p>
    <w:p w14:paraId="465267F8" w14:textId="77777777" w:rsidR="004634B2" w:rsidRDefault="004634B2"/>
    <w:p w14:paraId="50B37FAA" w14:textId="58F4D92A" w:rsidR="004634B2" w:rsidRPr="008725D8" w:rsidRDefault="004634B2">
      <w:pPr>
        <w:rPr>
          <w:i/>
          <w:iCs/>
        </w:rPr>
      </w:pPr>
      <w:r w:rsidRPr="008725D8">
        <w:rPr>
          <w:b/>
          <w:bCs/>
          <w:sz w:val="24"/>
          <w:szCs w:val="24"/>
        </w:rPr>
        <w:t>Materials</w:t>
      </w:r>
      <w:r w:rsidRPr="008725D8">
        <w:rPr>
          <w:b/>
          <w:bCs/>
        </w:rPr>
        <w:t>:</w:t>
      </w:r>
      <w:r w:rsidR="008725D8">
        <w:rPr>
          <w:b/>
          <w:bCs/>
        </w:rPr>
        <w:t xml:space="preserve">  </w:t>
      </w:r>
    </w:p>
    <w:p w14:paraId="01F6578E" w14:textId="77777777" w:rsidR="004634B2" w:rsidRPr="008725D8" w:rsidRDefault="004634B2">
      <w:pPr>
        <w:rPr>
          <w:i/>
          <w:iCs/>
        </w:rPr>
      </w:pPr>
    </w:p>
    <w:p w14:paraId="360F59C6" w14:textId="38B3A0D8" w:rsidR="004634B2" w:rsidRPr="006075CD" w:rsidRDefault="004634B2">
      <w:pPr>
        <w:rPr>
          <w:i/>
          <w:iCs/>
        </w:rPr>
      </w:pPr>
      <w:r w:rsidRPr="008725D8">
        <w:rPr>
          <w:b/>
          <w:bCs/>
          <w:sz w:val="24"/>
          <w:szCs w:val="24"/>
        </w:rPr>
        <w:t>Anticipatory Set/Motivation</w:t>
      </w:r>
      <w:r w:rsidRPr="008725D8">
        <w:rPr>
          <w:sz w:val="24"/>
          <w:szCs w:val="24"/>
        </w:rPr>
        <w:t>:</w:t>
      </w:r>
      <w:r w:rsidR="006075CD">
        <w:rPr>
          <w:sz w:val="24"/>
          <w:szCs w:val="24"/>
        </w:rPr>
        <w:t xml:space="preserve"> </w:t>
      </w:r>
    </w:p>
    <w:p w14:paraId="7DC5E53C" w14:textId="3F3330F9" w:rsidR="00392240" w:rsidRPr="0065301E" w:rsidRDefault="004634B2" w:rsidP="008359B5">
      <w:pPr>
        <w:rPr>
          <w:b/>
          <w:bCs/>
          <w:i/>
          <w:iCs/>
        </w:rPr>
      </w:pPr>
      <w:r w:rsidRPr="008725D8">
        <w:rPr>
          <w:b/>
          <w:bCs/>
          <w:sz w:val="24"/>
          <w:szCs w:val="24"/>
        </w:rPr>
        <w:t>Procedure</w:t>
      </w:r>
      <w:r w:rsidR="00211A80" w:rsidRPr="008725D8">
        <w:rPr>
          <w:sz w:val="24"/>
          <w:szCs w:val="24"/>
        </w:rPr>
        <w:t>:</w:t>
      </w:r>
      <w:r w:rsidR="00392240">
        <w:rPr>
          <w:sz w:val="24"/>
          <w:szCs w:val="24"/>
        </w:rPr>
        <w:t xml:space="preserve">  </w:t>
      </w:r>
      <w:r w:rsidR="0065301E" w:rsidRPr="0065301E">
        <w:rPr>
          <w:b/>
          <w:bCs/>
          <w:sz w:val="24"/>
          <w:szCs w:val="24"/>
        </w:rPr>
        <w:t>Explanation, Guided Practice, Independent Practice</w:t>
      </w:r>
    </w:p>
    <w:p w14:paraId="2DF53BF3" w14:textId="77777777" w:rsidR="00211A80" w:rsidRDefault="00211A80"/>
    <w:p w14:paraId="563E2286" w14:textId="77777777" w:rsidR="00CC6774" w:rsidRDefault="00CC6774"/>
    <w:p w14:paraId="6D69C960" w14:textId="4F85950A" w:rsidR="00211A80" w:rsidRDefault="00211A80">
      <w:r w:rsidRPr="008725D8">
        <w:rPr>
          <w:b/>
          <w:bCs/>
          <w:sz w:val="24"/>
          <w:szCs w:val="24"/>
        </w:rPr>
        <w:t>Closure</w:t>
      </w:r>
      <w:r>
        <w:t>:</w:t>
      </w:r>
      <w:r w:rsidR="006075CD">
        <w:t xml:space="preserve"> </w:t>
      </w:r>
    </w:p>
    <w:p w14:paraId="48EFF6D4" w14:textId="77777777" w:rsidR="0065301E" w:rsidRDefault="0065301E"/>
    <w:p w14:paraId="12727D00" w14:textId="77777777" w:rsidR="0065301E" w:rsidRDefault="0065301E"/>
    <w:p w14:paraId="7957AACC" w14:textId="18C25D69" w:rsidR="00392240" w:rsidRPr="00534EB6" w:rsidRDefault="007333BB" w:rsidP="0065301E">
      <w:pPr>
        <w:rPr>
          <w:b/>
          <w:bCs/>
          <w:i/>
          <w:iCs/>
          <w:sz w:val="24"/>
          <w:szCs w:val="24"/>
        </w:rPr>
      </w:pPr>
      <w:r w:rsidRPr="00534EB6">
        <w:rPr>
          <w:b/>
          <w:bCs/>
          <w:sz w:val="24"/>
          <w:szCs w:val="24"/>
        </w:rPr>
        <w:t xml:space="preserve"> </w:t>
      </w:r>
      <w:r w:rsidR="00534EB6" w:rsidRPr="00534EB6">
        <w:rPr>
          <w:b/>
          <w:bCs/>
          <w:sz w:val="24"/>
          <w:szCs w:val="24"/>
        </w:rPr>
        <w:t>Differentiation:</w:t>
      </w:r>
    </w:p>
    <w:p w14:paraId="49CFC43D" w14:textId="77777777" w:rsidR="007333BB" w:rsidRDefault="007333BB"/>
    <w:p w14:paraId="15927078" w14:textId="77777777" w:rsidR="0065301E" w:rsidRDefault="0065301E"/>
    <w:p w14:paraId="47B5D124" w14:textId="53D26F54" w:rsidR="007333BB" w:rsidRPr="00392240" w:rsidRDefault="007333BB">
      <w:pPr>
        <w:rPr>
          <w:i/>
          <w:iCs/>
        </w:rPr>
      </w:pPr>
      <w:r w:rsidRPr="008725D8">
        <w:rPr>
          <w:b/>
          <w:bCs/>
          <w:sz w:val="24"/>
          <w:szCs w:val="24"/>
        </w:rPr>
        <w:lastRenderedPageBreak/>
        <w:t>Accommodations:</w:t>
      </w:r>
      <w:r w:rsidR="00392240">
        <w:rPr>
          <w:b/>
          <w:bCs/>
          <w:sz w:val="24"/>
          <w:szCs w:val="24"/>
        </w:rPr>
        <w:t xml:space="preserve">  </w:t>
      </w:r>
    </w:p>
    <w:sectPr w:rsidR="007333BB" w:rsidRPr="003922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NDC2NDAzszAzMDZU0lEKTi0uzszPAykwrAUAYpQ13iwAAAA="/>
  </w:docVars>
  <w:rsids>
    <w:rsidRoot w:val="004634B2"/>
    <w:rsid w:val="00211A80"/>
    <w:rsid w:val="00392240"/>
    <w:rsid w:val="004634B2"/>
    <w:rsid w:val="00534EB6"/>
    <w:rsid w:val="006075CD"/>
    <w:rsid w:val="006318C1"/>
    <w:rsid w:val="0065301E"/>
    <w:rsid w:val="007333BB"/>
    <w:rsid w:val="008359B5"/>
    <w:rsid w:val="008725D8"/>
    <w:rsid w:val="008E3BC5"/>
    <w:rsid w:val="00BC4A32"/>
    <w:rsid w:val="00CC6774"/>
    <w:rsid w:val="00D70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10B5D"/>
  <w15:chartTrackingRefBased/>
  <w15:docId w15:val="{14C0364C-BD12-4E92-8651-B7443515A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34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A7C93C07816B4EB171F45E131F1DD1" ma:contentTypeVersion="16" ma:contentTypeDescription="Create a new document." ma:contentTypeScope="" ma:versionID="f0a403ad9b1230b5e34c399683bdab9e">
  <xsd:schema xmlns:xsd="http://www.w3.org/2001/XMLSchema" xmlns:xs="http://www.w3.org/2001/XMLSchema" xmlns:p="http://schemas.microsoft.com/office/2006/metadata/properties" xmlns:ns3="7f9a2842-92b2-4e94-ae40-ae22ba5ebf92" xmlns:ns4="7eb35d9d-1ae5-4123-84e4-7a34d595259a" targetNamespace="http://schemas.microsoft.com/office/2006/metadata/properties" ma:root="true" ma:fieldsID="061bcc72593805a2227b260e8b84562d" ns3:_="" ns4:_="">
    <xsd:import namespace="7f9a2842-92b2-4e94-ae40-ae22ba5ebf92"/>
    <xsd:import namespace="7eb35d9d-1ae5-4123-84e4-7a34d59525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9a2842-92b2-4e94-ae40-ae22ba5ebf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35d9d-1ae5-4123-84e4-7a34d595259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f9a2842-92b2-4e94-ae40-ae22ba5ebf92" xsi:nil="true"/>
  </documentManagement>
</p:properties>
</file>

<file path=customXml/itemProps1.xml><?xml version="1.0" encoding="utf-8"?>
<ds:datastoreItem xmlns:ds="http://schemas.openxmlformats.org/officeDocument/2006/customXml" ds:itemID="{0019E22F-3917-4AD8-A753-C2CAAE5D21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9a2842-92b2-4e94-ae40-ae22ba5ebf92"/>
    <ds:schemaRef ds:uri="7eb35d9d-1ae5-4123-84e4-7a34d59525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5D2FCE-E857-46FF-8DA2-2F1371DBAA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C7C886-CB1D-49FD-A649-C72EE716A57B}">
  <ds:schemaRefs>
    <ds:schemaRef ds:uri="7f9a2842-92b2-4e94-ae40-ae22ba5ebf92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dcmitype/"/>
    <ds:schemaRef ds:uri="http://schemas.openxmlformats.org/package/2006/metadata/core-properties"/>
    <ds:schemaRef ds:uri="7eb35d9d-1ae5-4123-84e4-7a34d595259a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ie Prall</dc:creator>
  <cp:keywords/>
  <dc:description/>
  <cp:lastModifiedBy>Jeanie Prall</cp:lastModifiedBy>
  <cp:revision>2</cp:revision>
  <dcterms:created xsi:type="dcterms:W3CDTF">2023-08-24T19:41:00Z</dcterms:created>
  <dcterms:modified xsi:type="dcterms:W3CDTF">2023-08-24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A7C93C07816B4EB171F45E131F1DD1</vt:lpwstr>
  </property>
</Properties>
</file>